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2"/>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forestry plantation estate by 2020 with the ‘2020 Vision’ initiative (www.plantations2020.com.au). This initiative led a massive decade long expansion of plantations (&gt;50 %) in Australia to over 2 million ha, with the majority of the increase composed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of trees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nurseries to produce tree stock that can endure increasingly harsh environments. Hot and dry conditions in Australian cities, inconsistent irrigation, infertile soils, pests, diseases and urban heat islands threaten the survivability of urban trees, and success of green infrastructure</w:t>
      </w:r>
      <w:r>
        <w:t xml:space="preserve"> </w:t>
      </w:r>
      <w:r>
        <w:t xml:space="preserve">(HIA, 2016)</w:t>
      </w:r>
      <w:r>
        <w:t xml:space="preserve">. Additionally, tree selection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may be wasted if the quality of the planted seedling is initially poor</w:t>
      </w:r>
      <w:r>
        <w:t xml:space="preserve"> </w:t>
      </w:r>
      <w:r>
        <w:t xml:space="preserve">(Moore, 2001)</w:t>
      </w:r>
      <w:r>
        <w:t xml:space="preserve">. Confounded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w:t>
      </w:r>
    </w:p>
    <w:p>
      <w:pPr>
        <w:pStyle w:val="Heading2"/>
      </w:pPr>
      <w:bookmarkStart w:id="23" w:name="assessing-seedling-quality"/>
      <w:bookmarkEnd w:id="23"/>
      <w:r>
        <w:t xml:space="preserve">Assessing Seedling Quality</w:t>
      </w:r>
    </w:p>
    <w:p>
      <w:pPr>
        <w:pStyle w:val="FirstParagraph"/>
      </w:pPr>
      <w:r>
        <w:t xml:space="preserve">Evaluating nursery stock quality is necessary to understanding the capacity for growth and survival after out-planting</w:t>
      </w:r>
      <w:r>
        <w:t xml:space="preserve"> </w:t>
      </w:r>
      <w:r>
        <w:t xml:space="preserve">(Wakeley, 1954)</w:t>
      </w:r>
      <w:r>
        <w:t xml:space="preserve">, yet the quality of tree stock is often assessed inconsistently</w:t>
      </w:r>
      <w:r>
        <w:t xml:space="preserve"> </w:t>
      </w:r>
      <w:r>
        <w:t xml:space="preserve">(Haase, 2008)</w:t>
      </w:r>
      <w:r>
        <w:t xml:space="preserve">. Nursery stock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Nursery stock quality is a dynamic process that is the culmination of all the practices that have preceded the assessment</w:t>
      </w:r>
      <w:r>
        <w:t xml:space="preserve"> </w:t>
      </w:r>
      <w:r>
        <w:t xml:space="preserve">(Mexal &amp; Landis, 1990)</w:t>
      </w:r>
      <w:r>
        <w:t xml:space="preserve">. A primary goal of quality assessments is to quantify attributes which accurately assess the condition and potential for growth of different nursery stock types</w:t>
      </w:r>
      <w:r>
        <w:t xml:space="preserve"> </w:t>
      </w:r>
      <w:r>
        <w:t xml:space="preserve">(Wilson &amp; Jacobs, 2006)</w:t>
      </w:r>
      <w:r>
        <w:t xml:space="preserve">. As there is no single test which encompasses tree quality, assessing nursery stock is analogous to a physician conducting several measurements to characterize a patients general health</w:t>
      </w:r>
      <w:r>
        <w:t xml:space="preserve"> </w:t>
      </w:r>
      <w:r>
        <w:t xml:space="preserve">(Ritchie, 1984)</w:t>
      </w:r>
      <w:r>
        <w:t xml:space="preserve">.</w:t>
      </w:r>
    </w:p>
    <w:p>
      <w:pPr>
        <w:pStyle w:val="BodyText"/>
      </w:pPr>
      <w:r>
        <w:br w:type="textWrapping"/>
      </w:r>
      <w:r>
        <w:t xml:space="preserve">Nursery stock quality is the basis for tree planting success and high quality trees will have a higher survival rate and faster growth in the field than poor quality trees</w:t>
      </w:r>
      <w:r>
        <w:t xml:space="preserve"> </w:t>
      </w:r>
      <w:r>
        <w:t xml:space="preserve">(Wightman, 1999)</w:t>
      </w:r>
      <w:r>
        <w:t xml:space="preserve">. Importantly, out-planting nursery stock with desirable plant attributes will not guarantee survival, but should increase the likelihood of survival</w:t>
      </w:r>
      <w:r>
        <w:t xml:space="preserve"> </w:t>
      </w:r>
      <w:r>
        <w:t xml:space="preserve">(Grossnickle, 2012)</w:t>
      </w:r>
      <w:r>
        <w:t xml:space="preserve">. As tree stock are initially acclimatized to nursery conditions and not necessarily to planting site conditions, quality assessments inherently include some systematic error</w:t>
      </w:r>
      <w:r>
        <w:t xml:space="preserve"> </w:t>
      </w:r>
      <w:r>
        <w:t xml:space="preserve">(Puttonen, 1997)</w:t>
      </w:r>
      <w:r>
        <w:t xml:space="preserve">. Assessments during nursery production can also be problematic as tree stock characteristics often change during the rapid growth phase in production</w:t>
      </w:r>
      <w:r>
        <w:t xml:space="preserve"> </w:t>
      </w:r>
      <w:r>
        <w:t xml:space="preserve">(Mattsson, 1997)</w:t>
      </w:r>
      <w:r>
        <w:t xml:space="preserve">. Regardless, the ultimate goal of a generating a high quality tree stock is to ensure a very high percentage of successful out-planting establishment. Specifications for tree stock are designed to ensure that nursery stock can endure stresses from variable site conditions and growing climates, but are also applicable to a wide range to species and tree types.</w:t>
      </w:r>
    </w:p>
    <w:p>
      <w:pPr>
        <w:pStyle w:val="Heading2"/>
      </w:pPr>
      <w:bookmarkStart w:id="24" w:name="grading-tree-stock-morphology"/>
      <w:bookmarkEnd w:id="24"/>
      <w:r>
        <w:t xml:space="preserve">Grading tree stock morphology</w:t>
      </w:r>
    </w:p>
    <w:p>
      <w:pPr>
        <w:pStyle w:val="FirstParagraph"/>
      </w:pPr>
      <w:r>
        <w:t xml:space="preserve">Nursery tree stock can be graded by both morphological and physiological characteristics, and these characteristics should relate to out-planting performance</w:t>
      </w:r>
      <w:r>
        <w:t xml:space="preserve"> </w:t>
      </w:r>
      <w:r>
        <w:t xml:space="preserve">(Landis, 2011)</w:t>
      </w:r>
      <w:r>
        <w:t xml:space="preserve">. As inexpensive and quick physiological tests are lacking at present,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nursery tree stock can change significantly between production and out-planting, whereas morphology tends to stay the same</w:t>
      </w:r>
      <w:r>
        <w:t xml:space="preserve"> </w:t>
      </w:r>
      <w:r>
        <w:t xml:space="preserve">(Pinto, 2011)</w:t>
      </w:r>
      <w:r>
        <w:t xml:space="preserve">. As a result, non-destructive morphological measurements of tree stock form and structure are commonly used as indices of tree stock qualit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s to both resources and stresses during nursery production</w:t>
      </w:r>
      <w:r>
        <w:t xml:space="preserve"> </w:t>
      </w:r>
      <w:r>
        <w:t xml:space="preserve">(Mexal &amp; Landis, 1990)</w:t>
      </w:r>
      <w:r>
        <w:t xml:space="preserve">. Although the physiological condition of seedlings can override morphology, the size and shape of the plant still provides useful measureable traits for nurseries to grade tree stock and evaluate potential field survival and growth</w:t>
      </w:r>
      <w:r>
        <w:t xml:space="preserve"> </w:t>
      </w:r>
      <w:r>
        <w:t xml:space="preserve">(Thompson, 1985)</w:t>
      </w:r>
      <w:r>
        <w:t xml:space="preserve">. Thus, morphological attributes are considered a reliable measure of nursery stock quality as they retain their mark on the trees identity for extended time frames after out-planting</w:t>
      </w:r>
      <w:r>
        <w:t xml:space="preserve"> </w:t>
      </w:r>
      <w:r>
        <w:t xml:space="preserve">(Puttonen, 1997; Grossnickle, 2012)</w:t>
      </w:r>
      <w:r>
        <w:t xml:space="preserve">.</w:t>
      </w:r>
    </w:p>
    <w:p>
      <w:pPr>
        <w:pStyle w:val="BodyText"/>
      </w:pPr>
      <w:r>
        <w:br w:type="textWrapping"/>
      </w:r>
      <w:r>
        <w:t xml:space="preserve">The main morphological attributes used to grade nursery tre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tree represents how each of these main attributes act together and influence one another</w:t>
      </w:r>
      <w:r>
        <w:t xml:space="preserve"> </w:t>
      </w:r>
      <w:r>
        <w:t xml:space="preserve">(Wightman, 1999)</w:t>
      </w:r>
      <w:r>
        <w:t xml:space="preserve">. Importantly, no single morphological factor has been shown to provide a perfect prediction of out-planting success, but many are linked with aspects of potential tree performance</w:t>
      </w:r>
      <w:r>
        <w:t xml:space="preserve"> </w:t>
      </w:r>
      <w:r>
        <w:t xml:space="preserve">(Mattsson, 1997; Haase &amp; Others, 2007)</w:t>
      </w:r>
      <w:r>
        <w:t xml:space="preserve">. Of these, height and diameter are easily the two most common parameters examined in nursery tree stock, and minimum and maximum targets are usually established in grower specifications</w:t>
      </w:r>
      <w:r>
        <w:t xml:space="preserve"> </w:t>
      </w:r>
      <w:r>
        <w:t xml:space="preserve">(Thompson, 1985; Haase, 2008)</w:t>
      </w:r>
      <w:r>
        <w:t xml:space="preserve">. Assessments used to describe quality nursery stock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nutrients and competition for light influence tree stock growth and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tree should be as tall as possible for a given container volume or rootball diameter, while still possessing an acceptable level of survival potential for the designated site</w:t>
      </w:r>
      <w:r>
        <w:t xml:space="preserve"> </w:t>
      </w:r>
      <w:r>
        <w:t xml:space="preserve">(Thompson, 1985)</w:t>
      </w:r>
      <w:r>
        <w:t xml:space="preserve">. Larger tree height, however, can have adverse effects on field success in drier sites. This is because taller trees for a given root system size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Larger stock also adds difficulty in lifting, handling and planting properly, which can negate advantages of larger nursery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n index for sturdiness for nursery tree stock. Stem diameter at the base of the tree increases concomitantly with total tree height, but in tree nurseries this relationship is affected by growing density, fertility and pruning practices</w:t>
      </w:r>
      <w:r>
        <w:t xml:space="preserve"> </w:t>
      </w:r>
      <w:r>
        <w:t xml:space="preserve">(Mexal &amp; Landis, 1990)</w:t>
      </w:r>
      <w:r>
        <w:t xml:space="preserve">. Positive relationships with stem diameter and root volume have also been reported for nursery trees</w:t>
      </w:r>
      <w:r>
        <w:t xml:space="preserve"> </w:t>
      </w:r>
      <w:r>
        <w:t xml:space="preserve">(Dey &amp; Parker, 1997; Jacobs &amp; Seifert, 2004)</w:t>
      </w:r>
      <w:r>
        <w:t xml:space="preserve">. As main stem diameter is easy to measure and is positive correlated with root system size</w:t>
      </w:r>
      <w:r>
        <w:t xml:space="preserve"> </w:t>
      </w:r>
      <w:r>
        <w:t xml:space="preserve">(Cleary</w:t>
      </w:r>
      <w:r>
        <w:t xml:space="preserve"> </w:t>
      </w:r>
      <w:r>
        <w:rPr>
          <w:i/>
        </w:rPr>
        <w:t xml:space="preserve">et al.</w:t>
      </w:r>
      <w:r>
        <w:t xml:space="preserve">, 1978; Wightman, 1999)</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nursery tree container stock has been increasing, however, evidence that subsequent increases in stem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tree stock quality</w:t>
      </w:r>
      <w:r>
        <w:t xml:space="preserve"> </w:t>
      </w:r>
      <w:r>
        <w:t xml:space="preserve">(Wrzesiński, 2015)</w:t>
      </w:r>
      <w:r>
        <w:t xml:space="preserve">, yet these parameters remain difficult to monitor during nursery production. Recently out-planted tree stock will initially depend on the root system created during nursery production</w:t>
      </w:r>
      <w:r>
        <w:t xml:space="preserve"> </w:t>
      </w:r>
      <w:r>
        <w:t xml:space="preserve">(Grossnickle, 2005)</w:t>
      </w:r>
      <w:r>
        <w:t xml:space="preserve">, thus enhancing the potential for root proliferation following transplanting that improves field establishment</w:t>
      </w:r>
      <w:r>
        <w:t xml:space="preserve"> </w:t>
      </w:r>
      <w:r>
        <w:t xml:space="preserve">(Davis &amp; Jacobs, 2005)</w:t>
      </w:r>
      <w:r>
        <w:t xml:space="preserve">. The original root system size determines the ability to take up water to initiate the establishment process</w:t>
      </w:r>
      <w:r>
        <w:t xml:space="preserve"> </w:t>
      </w:r>
      <w:r>
        <w:t xml:space="preserve">(Carlson &amp; Miller, 1990; Wrzesiński, 2015)</w:t>
      </w:r>
      <w:r>
        <w:t xml:space="preserve">, and establishment is dependent on the capacity of tree stock to rapidly initiate new roots</w:t>
      </w:r>
      <w:r>
        <w:t xml:space="preserve"> </w:t>
      </w:r>
      <w:r>
        <w:t xml:space="preserve">(Heiskanen &amp; Rikala, 1998; Grossnickle, 2005)</w:t>
      </w:r>
      <w:r>
        <w:t xml:space="preserve">. This means that root quality parameters including rootball size, depth and container occupancy are commonly monitored to promote high out-planting success.</w:t>
      </w:r>
    </w:p>
    <w:p>
      <w:pPr>
        <w:pStyle w:val="BodyText"/>
      </w:pPr>
      <w:r>
        <w:br w:type="textWrapping"/>
      </w:r>
      <w:r>
        <w:t xml:space="preserve">In nursery tree stock, root volume has been shown to be positively correlated with total mass, diameter, and tree height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Root volume may not reflect root fibrosity, however, as tree stock with large fine root mass can displace the same volume as a seedlings with large tap roots</w:t>
      </w:r>
      <w:r>
        <w:t xml:space="preserve"> </w:t>
      </w:r>
      <w:r>
        <w:t xml:space="preserve">(Haase &amp; Others, 2007)</w:t>
      </w:r>
      <w:r>
        <w:t xml:space="preserve">. Given the importance of an intact and supportive rootball at planting,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Assessing root system quality, however, may be affected by variation in root morphology across species and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larger container volume tree stock is that tree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through restriction the water transport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in tree stock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stock quality, have long been recognized to exhibit large variation. Use of simple morphological variables to predict absolute growth often fails to explain large proportions of variation in growth of out-planted tree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 long-leaf and slash pine seedlings. Measurements of root system morphology are also destructive and time consuming, limiting their application in production nurseri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 Grossnickle, 2012)</w:t>
      </w:r>
      <w:r>
        <w:t xml:space="preserve">. Unfavorable morphological grades of tree stock may therefore occur, without actually inferring different capacities for field success. Although this issue represents a fundamental problem for the nursery industry, morphological indices still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out-plant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traits should be tracked and developed to quantitatively assess nursery stock performance</w:t>
      </w:r>
      <w:r>
        <w:t xml:space="preserve"> </w:t>
      </w:r>
      <w:r>
        <w:t xml:space="preserve">(Rose &amp; Hasse, 1995)</w:t>
      </w:r>
      <w:r>
        <w:t xml:space="preserve">. Global adaptation of this concept has led to a suite of quality assessment criteria that are now essential elements in quality testing protocols. It is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now been adopted to more accurately assess overall nursery tree stock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tree stock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tree stock attributes and performance</w:t>
      </w:r>
      <w:r>
        <w:t xml:space="preserve"> </w:t>
      </w:r>
      <w:r>
        <w:t xml:space="preserve">(Thompson, 1985)</w:t>
      </w:r>
      <w:r>
        <w:t xml:space="preserve">. Morphological indexes generally separate into two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plant taper and reflects an ability to withstand mechanical damage via bending, etc.</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t was not related to field performance in silver birch</w:t>
      </w:r>
      <w:r>
        <w:t xml:space="preserve"> </w:t>
      </w:r>
      <w:r>
        <w:t xml:space="preserve">(Aphalo &amp; Rikala, 2003)</w:t>
      </w:r>
      <w:r>
        <w:t xml:space="preserve">. This discrepancy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insufficient to capture the overall balance of nursery tree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should not be too tall relative to the stem diameter and the shoot mass not too large relative to the initial root ball size</w:t>
      </w:r>
      <w:r>
        <w:t xml:space="preserve"> </w:t>
      </w:r>
      <w:r>
        <w:t xml:space="preserve">(Haase, 2008)</w:t>
      </w:r>
      <w:r>
        <w:t xml:space="preserve">. To be self-supporting, the root system should also be of sufficient size to anchor the tree. Imbalances above and belowground can put larger sized tree stock at higher risk of transplant shock</w:t>
      </w:r>
      <w:r>
        <w:t xml:space="preserve"> </w:t>
      </w:r>
      <w:r>
        <w:t xml:space="preserve">(Rietveld, 1989; South &amp; Zwolinski, 1997)</w:t>
      </w:r>
      <w:r>
        <w:t xml:space="preserve">.</w:t>
      </w:r>
    </w:p>
    <w:p>
      <w:pPr>
        <w:pStyle w:val="BodyText"/>
      </w:pP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An overly large shoot mass can decrease survival as evaporative leaf surface area exceeds water uptake capacity, while a too small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stock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practices have a large influence on tree stock performance immediately after planting</w:t>
      </w:r>
      <w:r>
        <w:t xml:space="preserve"> </w:t>
      </w:r>
      <w:r>
        <w:t xml:space="preserve">(Grossnickle, 2012)</w:t>
      </w:r>
      <w:r>
        <w:t xml:space="preserve">.</w:t>
      </w:r>
      <w:r>
        <w:t xml:space="preserve"> </w:t>
      </w:r>
      <w:r>
        <w:t xml:space="preserve">The degree of variation detected in quality assessments of root and shoot morphology may largely depend on nursery-specific growing practices. For example, improper nursery management may encourage a disproportionate amount of shoot growth, resulting in unbalanced tree stock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ces that feedback to overall root to shoot balance of nursery tree stock.</w:t>
      </w:r>
    </w:p>
    <w:p>
      <w:pPr>
        <w:pStyle w:val="Heading3"/>
      </w:pPr>
      <w:bookmarkStart w:id="31" w:name="containerized-vs-bare-root-tree-stock"/>
      <w:bookmarkEnd w:id="31"/>
      <w:r>
        <w:t xml:space="preserve">1. Containerized vs bare root tree stock</w:t>
      </w:r>
    </w:p>
    <w:p>
      <w:pPr>
        <w:pStyle w:val="FirstParagraph"/>
      </w:pPr>
      <w:r>
        <w:t xml:space="preserve">Containerized tree stock possess complete root systems oriented downward, with at least one in a position to become a taproot</w:t>
      </w:r>
      <w:r>
        <w:t xml:space="preserve"> </w:t>
      </w:r>
      <w:r>
        <w:t xml:space="preserve">(McDonald, 1991)</w:t>
      </w:r>
      <w:r>
        <w:t xml:space="preserve">. Bareroot tree stock are grown in open field nurseries, harvested and the soil is removed from the root system</w:t>
      </w:r>
      <w:r>
        <w:t xml:space="preserve"> </w:t>
      </w:r>
      <w:r>
        <w:t xml:space="preserve">(Grossnickle &amp; El-Kassaby, 2015)</w:t>
      </w:r>
      <w:r>
        <w:t xml:space="preserve">. 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This increased survival is attributed to containerized tree stock being easier to plant and having more immediate growth response benefits than bare-root trees</w:t>
      </w:r>
      <w:r>
        <w:t xml:space="preserve"> </w:t>
      </w:r>
      <w:r>
        <w:t xml:space="preserve">(Landis</w:t>
      </w:r>
      <w:r>
        <w:t xml:space="preserve"> </w:t>
      </w:r>
      <w:r>
        <w:rPr>
          <w:i/>
        </w:rPr>
        <w:t xml:space="preserve">et al.</w:t>
      </w:r>
      <w:r>
        <w:t xml:space="preserve">, 1990)</w:t>
      </w:r>
      <w:r>
        <w:t xml:space="preserve">. Although bare-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international nursery standards now regulate the size of the bare-root seedling rootball removed in relation to the size of the tree aboveground</w:t>
      </w:r>
      <w:r>
        <w:t xml:space="preserve"> </w:t>
      </w:r>
      <w:r>
        <w:t xml:space="preserve">(see AmericanHort, 2014; The British Standards Institution, 2014)</w:t>
      </w:r>
      <w:r>
        <w:t xml:space="preserve">. Fundamental differences between these two stock types are important for nursery decision making, as optimal quality specifications need still apply to both</w:t>
      </w:r>
      <w:r>
        <w:t xml:space="preserve"> </w:t>
      </w:r>
      <w:r>
        <w:t xml:space="preserve">(Aphalo &amp; Rikala, 2003)</w:t>
      </w:r>
      <w:r>
        <w:t xml:space="preserve">.</w:t>
      </w:r>
    </w:p>
    <w:p>
      <w:pPr>
        <w:pStyle w:val="BodyText"/>
      </w:pPr>
      <w:r>
        <w:br w:type="textWrapping"/>
      </w:r>
      <w:r>
        <w:t xml:space="preserve">Bare root trees have larger shoot systems than containerized trees because they are typically grown for longer and at lower densities</w:t>
      </w:r>
      <w:r>
        <w:t xml:space="preserve"> </w:t>
      </w:r>
      <w:r>
        <w:t xml:space="preserve">(Grossnickle &amp; El-Kassaby, 2015)</w:t>
      </w:r>
      <w:r>
        <w:t xml:space="preserve">. The root systems of bare-root seedlings are disrupted in the process of lifting, while containerized seedlings typically maintain intact multidimensional root system and have greater root growth after out-planting</w:t>
      </w:r>
      <w:r>
        <w:t xml:space="preserve"> </w:t>
      </w:r>
      <w:r>
        <w:t xml:space="preserve">(Tinus, 1974; Johnson</w:t>
      </w:r>
      <w:r>
        <w:t xml:space="preserve"> </w:t>
      </w:r>
      <w:r>
        <w:rPr>
          <w:i/>
        </w:rPr>
        <w:t xml:space="preserve">et al.</w:t>
      </w:r>
      <w:r>
        <w:t xml:space="preserve">, 1984; Rose &amp; Haase, 2005; Wilson</w:t>
      </w:r>
      <w:r>
        <w:t xml:space="preserve"> </w:t>
      </w:r>
      <w:r>
        <w:rPr>
          <w:i/>
        </w:rPr>
        <w:t xml:space="preserve">et al.</w:t>
      </w:r>
      <w:r>
        <w:t xml:space="preserve">, 2007)</w:t>
      </w:r>
      <w:r>
        <w:t xml:space="preserve">. The removal procedure for bare-root trees initially produces an imbalance in the root:shoot ratio, with harvested bareroot trees generally having root:shoot ratio of 1:3 compared to containerized tree with a root:shoot ratio 1:2</w:t>
      </w:r>
      <w:r>
        <w:t xml:space="preserve"> </w:t>
      </w:r>
      <w:r>
        <w:t xml:space="preserve">(Schultz</w:t>
      </w:r>
      <w:r>
        <w:t xml:space="preserve"> </w:t>
      </w:r>
      <w:r>
        <w:rPr>
          <w:i/>
        </w:rPr>
        <w:t xml:space="preserve">et al.</w:t>
      </w:r>
      <w:r>
        <w:t xml:space="preserve">, 1990; Haase &amp; Others, 2007)</w:t>
      </w:r>
      <w:r>
        <w:t xml:space="preserve">. Deciduous bare root trees, however, are often planted into containers to produce larger size trees for landscape use. The degree to which the initial inherent differences in harvested bare root trees affect subsequent growth, balance and quality during containerized production remains unknown.</w:t>
      </w:r>
    </w:p>
    <w:p>
      <w:pPr>
        <w:pStyle w:val="Heading3"/>
      </w:pPr>
      <w:bookmarkStart w:id="32" w:name="container-type"/>
      <w:bookmarkEnd w:id="32"/>
      <w:r>
        <w:t xml:space="preserve">2. Container type</w:t>
      </w:r>
    </w:p>
    <w:p>
      <w:pPr>
        <w:pStyle w:val="FirstParagraph"/>
      </w:pPr>
      <w:r>
        <w:t xml:space="preserve">The container design used for nursery tree stock has a major influence on root systems</w:t>
      </w:r>
      <w:r>
        <w:t xml:space="preserve"> </w:t>
      </w:r>
      <w:r>
        <w:t xml:space="preserve">(Landis</w:t>
      </w:r>
      <w:r>
        <w:t xml:space="preserve"> </w:t>
      </w:r>
      <w:r>
        <w:rPr>
          <w:i/>
        </w:rPr>
        <w:t xml:space="preserve">et al.</w:t>
      </w:r>
      <w:r>
        <w:t xml:space="preserve">, 1990; Chapman &amp; Colombo, 2006)</w:t>
      </w:r>
      <w:r>
        <w:t xml:space="preserve"> </w:t>
      </w:r>
      <w:r>
        <w:t xml:space="preserve">and plants grown in containers generally have a different root morphology than field-grown plants</w:t>
      </w:r>
      <w:r>
        <w:t xml:space="preserve"> </w:t>
      </w:r>
      <w:r>
        <w:t xml:space="preserve">(NeSmith &amp; Duval, 1998)</w:t>
      </w:r>
      <w:r>
        <w:t xml:space="preserv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siz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w:t>
      </w:r>
      <w:r>
        <w:t xml:space="preserve"> </w:t>
      </w:r>
      <w:r>
        <w:t xml:space="preserve">(Climent</w:t>
      </w:r>
      <w:r>
        <w:t xml:space="preserve"> </w:t>
      </w:r>
      <w:r>
        <w:rPr>
          <w:i/>
        </w:rPr>
        <w:t xml:space="preserve">et al.</w:t>
      </w:r>
      <w:r>
        <w:t xml:space="preserve">, 2008)</w:t>
      </w:r>
      <w:r>
        <w:t xml:space="preserve">,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the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 Gilman &amp; Beeson, 1996)</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going difficult condition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which should be prioritized to improve tree stock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tree with a higher rate of survival that a less expensive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for tree stock both above and belowground.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ften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production nurseries that produce a large variety of tree species.</w:t>
      </w:r>
    </w:p>
    <w:p>
      <w:pPr>
        <w:pStyle w:val="BodyText"/>
      </w:pPr>
      <w:r>
        <w:br w:type="textWrapping"/>
      </w:r>
      <w:r>
        <w:t xml:space="preserve">The increasing demand for larger size trees for landscape project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massively smaller than containers now used for nursery trees for landscape use (&gt;1000L). Increases, decrease and no effect of container volume on root:shoot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L. Future work is needed to test if above and belowground balance of tree species grown for landscape use is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increases the dry weight of both the shoots and the roots</w:t>
      </w:r>
      <w:r>
        <w:t xml:space="preserve"> </w:t>
      </w:r>
      <w:r>
        <w:t xml:space="preserve">(Brissette, 1990)</w:t>
      </w:r>
      <w:r>
        <w:t xml:space="preserve">, while enhancing the capacity of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carbohydrate production, height and diameter</w:t>
      </w:r>
      <w:r>
        <w:t xml:space="preserve"> </w:t>
      </w:r>
      <w:r>
        <w:t xml:space="preserve">(Trubat</w:t>
      </w:r>
      <w:r>
        <w:t xml:space="preserve"> </w:t>
      </w:r>
      <w:r>
        <w:rPr>
          <w:i/>
        </w:rPr>
        <w:t xml:space="preserve">et al.</w:t>
      </w:r>
      <w:r>
        <w:t xml:space="preserve">, 2010)</w:t>
      </w:r>
      <w:r>
        <w:t xml:space="preserve">. Overall, tree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itrogen hardening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 for containerized seedlings</w:t>
      </w:r>
      <w:r>
        <w:t xml:space="preserve"> </w:t>
      </w:r>
      <w:r>
        <w:t xml:space="preserve">(Wall &amp; Heiskanen, 2003)</w:t>
      </w:r>
      <w:r>
        <w:t xml:space="preserve">. Management strategies for nursery stock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both root and shoots.</w:t>
      </w:r>
    </w:p>
    <w:p>
      <w:pPr>
        <w:pStyle w:val="Heading2"/>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different nursery tree stock</w:t>
      </w:r>
      <w:r>
        <w:t xml:space="preserve"> </w:t>
      </w:r>
      <w:r>
        <w:t xml:space="preserve">(Mollá</w:t>
      </w:r>
      <w:r>
        <w:t xml:space="preserve"> </w:t>
      </w:r>
      <w:r>
        <w:rPr>
          <w:i/>
        </w:rPr>
        <w:t xml:space="preserve">et al.</w:t>
      </w:r>
      <w:r>
        <w:t xml:space="preserve">, 2006)</w:t>
      </w:r>
      <w:r>
        <w:t xml:space="preserve">, which is importance when designing nursery quality assessment criteria for broad geographic regions. Consequently, tree stock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Existing research on the impacts of climate on nursery tree stock focuses heavily on growing season cycles of deciduous tree stock or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 Mollá</w:t>
      </w:r>
      <w:r>
        <w:t xml:space="preserve"> </w:t>
      </w:r>
      <w:r>
        <w:rPr>
          <w:i/>
        </w:rPr>
        <w:t xml:space="preserve">et al.</w:t>
      </w:r>
      <w:r>
        <w:t xml:space="preserve">, 2006)</w:t>
      </w:r>
      <w:r>
        <w:t xml:space="preserve">. Although informative, this research does not address the impacts of climate on the large diversity of tree stock grown for urban and landscape project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Figure 1), thus geographic location of a nursery may play a key role in differences between growth and balance of similar tree stock types. Importantly, most production nurseries in Australia grow containerized trees in open air environments. As tree stock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nursery trees are found with changes in temperature and the intensity, quality, and duration of light</w:t>
      </w:r>
      <w:r>
        <w:t xml:space="preserve"> </w:t>
      </w:r>
      <w:r>
        <w:t xml:space="preserve">(Callaham, 1962)</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the above and belowground morphological parameters related to tree balance are altered by differing growing climates remains largely unexplored for tree production nurseries.</w:t>
      </w:r>
    </w:p>
    <w:p>
      <w:pPr>
        <w:pStyle w:val="Heading2"/>
      </w:pPr>
      <w:bookmarkStart w:id="37" w:name="using-tree-balance-to-mitigate-transplant-stock"/>
      <w:bookmarkEnd w:id="37"/>
      <w:r>
        <w:t xml:space="preserve">Using tree balance to mitigate transplant stock</w:t>
      </w:r>
    </w:p>
    <w:p>
      <w:pPr>
        <w:pStyle w:val="FirstParagraph"/>
      </w:pPr>
      <w:r>
        <w:t xml:space="preserve">The three primary types of stress that influence seedling quality are moisture, temperature, and physical stress.</w:t>
      </w:r>
      <w:r>
        <w:t xml:space="preserve">(Haase &amp; Others, 2007)</w:t>
      </w:r>
      <w:r>
        <w:t xml:space="preserve">. Nursery trees can be profoundly impacted by each of these stresses during nursery production, including culturing, lifting, packing, grading, handling, pruning, storage, and transport. Out-planted trees also endure varying degrees of these stresses from the environment,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w:t>
      </w:r>
    </w:p>
    <w:p>
      <w:pPr>
        <w:pStyle w:val="BodyText"/>
      </w:pPr>
      <w:r>
        <w:br w:type="textWrapping"/>
      </w:r>
      <w:r>
        <w:t xml:space="preserve">Out-planting success depends on the interactions between tree stock attributes and the environmental condition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2"/>
      </w:pPr>
      <w:bookmarkStart w:id="38" w:name="future-directions"/>
      <w:bookmarkEnd w:id="38"/>
      <w:r>
        <w:t xml:space="preserve">Future Direction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Quality assessments for nursery tree stock generally focus on 3 core parameters (height, diameter and root system size) to assess tree stock balance, albeit in different ways.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does provides a simple characterization of root system morphology</w:t>
      </w:r>
      <w:r>
        <w:t xml:space="preserve"> </w:t>
      </w:r>
      <w:r>
        <w:t xml:space="preserve">(Jacobs</w:t>
      </w:r>
      <w:r>
        <w:t xml:space="preserve"> </w:t>
      </w:r>
      <w:r>
        <w:rPr>
          <w:i/>
        </w:rPr>
        <w:t xml:space="preserve">et al.</w:t>
      </w:r>
      <w:r>
        <w:t xml:space="preserve">, 2005)</w:t>
      </w:r>
      <w:r>
        <w:t xml:space="preserve">. However, actual measurements of root volume are not practical or cost effective for nurseries and container volume must often be used as a surrogate.</w:t>
      </w:r>
    </w:p>
    <w:p>
      <w:pPr>
        <w:pStyle w:val="BodyText"/>
      </w:pPr>
      <w:r>
        <w:br w:type="textWrapping"/>
      </w:r>
      <w:r>
        <w:t xml:space="preserve">A question also still remains over whether quality assessment criteria, including single morphological parameters or indexes, accurately encompass inherent variation that exists across tree species. 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Large differences in growth rates exists across species or plant functional types, which plays a critical role in how different tree stock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Given this variation in plant form, generalized metrics to assess tree stock quality may not be all suitable across different tree species without large inherent error.</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species origins (native/non-native). Additionally, prevailing climate and different irrigation and fertilization regimes across nursery sites impact tree stock quality during production</w:t>
      </w:r>
      <w:r>
        <w:t xml:space="preserve"> </w:t>
      </w:r>
      <w:r>
        <w:t xml:space="preserve">(Mattsson, 1997)</w:t>
      </w:r>
      <w:r>
        <w:t xml:space="preserve">. As information is gained from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 Quality assessment specifications for nursery tree stock balance remain challenging to develop and implement, yet they are crucial for ensuring the success of future landscape and urban infrastructure projects.</w:t>
      </w:r>
    </w:p>
    <w:p>
      <w:pPr>
        <w:pStyle w:val="Heading1"/>
      </w:pPr>
      <w:bookmarkStart w:id="39" w:name="references"/>
      <w:bookmarkEnd w:id="39"/>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b233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202020vision.com.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5-11T04:51:49Z</dcterms:created>
  <dcterms:modified xsi:type="dcterms:W3CDTF">2017-05-11T04:51:49Z</dcterms:modified>
</cp:coreProperties>
</file>